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2c4e1975c97bcf5044d791ad62d514457d76580"/>
    <w:p>
      <w:pPr>
        <w:pStyle w:val="Heading1"/>
      </w:pPr>
      <w:r>
        <w:t xml:space="preserve">Cover Letter for Graphic Designer Position in Pakistan Karachi</w:t>
      </w:r>
    </w:p>
    <w:p>
      <w:pPr>
        <w:pStyle w:val="FirstParagraph"/>
      </w:pPr>
      <w:r>
        <w:t xml:space="preserve">Dear [Hiring Manager's Name],</w:t>
      </w:r>
    </w:p>
    <w:p>
      <w:pPr>
        <w:pStyle w:val="BodyText"/>
      </w:pPr>
      <w:r>
        <w:t xml:space="preserve">I am writing to express my enthusiastic interest in the Graphic Designer position at [Company Name] in Pakistan Karachi. As a passionate and skilled graphic designer with a deep understanding of the vibrant creative ecosystem of Karachi, I am eager to contribute my expertise in visual storytelling, branding, and digital design to your team. My experience working within the dynamic landscape of Pakistan’s largest city has equipped me with the ability to create designs that resonate with local audiences while aligning with global standards. I am confident that my background in graphic design, combined with my cultural awareness of Karachi’s unique market needs, makes me a strong fit for this role.</w:t>
      </w:r>
    </w:p>
    <w:p>
      <w:pPr>
        <w:pStyle w:val="BodyText"/>
      </w:pPr>
      <w:r>
        <w:t xml:space="preserve">Having spent [X years] as a graphic designer in Pakistan Karachi, I have honed my ability to blend creativity with practicality. My work has focused on crafting visually compelling solutions for businesses across industries such as retail, technology, and media. In Karachi’s competitive environment, where innovation and cultural relevance are paramount, I have developed a strong portfolio that reflects an understanding of both local aesthetics and international design trends. For instance, my recent project with [Local Business/Client Name] involved redesigning their brand identity to reflect the city’s energy while maintaining a professional edge that appeals to a broader audience. This experience reinforced my belief that effective graphic design must be rooted in the context of its target market.</w:t>
      </w:r>
    </w:p>
    <w:p>
      <w:pPr>
        <w:pStyle w:val="BodyText"/>
      </w:pPr>
      <w:r>
        <w:t xml:space="preserve">As a Graphic Designer, I specialize in creating cohesive visual identities that communicate messages effectively. My skills include proficiency in Adobe Creative Suite (Photoshop, Illustrator, InDesign), as well as Figma and Canva for collaborative digital projects. I have a strong grasp of typography, color theory, and layout design principles, which allow me to produce work that is both aesthetically pleasing and functionally impactful. Additionally, I am adept at adapting my designs to various mediums—ranging from print materials like brochures and packaging to digital platforms such as social media campaigns and website banners. This versatility is essential in a city like Karachi, where businesses often require multi-channel marketing strategies.</w:t>
      </w:r>
    </w:p>
    <w:p>
      <w:pPr>
        <w:pStyle w:val="BodyText"/>
      </w:pPr>
      <w:r>
        <w:t xml:space="preserve">What sets me apart as a Graphic Designer in Pakistan Karachi is my commitment to understanding the nuances of the local market. I have worked with clients from diverse backgrounds, including small startups and established enterprises, and I have learned how to tailor designs to meet their specific needs. For example, when working on a campaign for a local fashion brand in Karachi, I incorporated traditional Pakistani motifs into modern designs to create a sense of cultural pride while appealing to younger audiences. This balance between tradition and innovation is crucial in a city that values its heritage but also embraces contemporary creativity.</w:t>
      </w:r>
    </w:p>
    <w:p>
      <w:pPr>
        <w:pStyle w:val="BodyText"/>
      </w:pPr>
      <w:r>
        <w:t xml:space="preserve">Moreover, my experience in Pakistan Karachi has taught me the importance of collaboration. As a Graphic Designer, I often work closely with marketing teams, business owners, and other stakeholders to ensure that every design aligns with the company’s goals. I thrive in fast-paced environments where problem-solving and adaptability are key. In my previous role at [Previous Company Name], I was responsible for managing multiple projects simultaneously, from concept development to final delivery. This experience not only sharpened my time management skills but also deepened my ability to meet deadlines without compromising on quality.</w:t>
      </w:r>
    </w:p>
    <w:p>
      <w:pPr>
        <w:pStyle w:val="BodyText"/>
      </w:pPr>
      <w:r>
        <w:t xml:space="preserve">I am particularly drawn to the opportunity at [Company Name] because of its reputation for excellence in the design industry within Pakistan Karachi. I admire your focus on [specific aspect of the company’s work, e.g., "innovative branding solutions" or "community-driven projects"], and I believe my skills and vision align with your mission. I am eager to contribute to your team by bringing fresh ideas, a strong work ethic, and a dedication to producing designs that leave a lasting impact.</w:t>
      </w:r>
    </w:p>
    <w:p>
      <w:pPr>
        <w:pStyle w:val="BodyText"/>
      </w:pPr>
      <w:r>
        <w:t xml:space="preserve">What excites me most about this role is the chance to work in Pakistan Karachi, a city that is both my home and my source of inspiration. The cultural diversity, entrepreneurial spirit, and ever-evolving creative scene here provide endless opportunities for growth. I am confident that my passion for graphic design, combined with my understanding of the local market, will enable me to make meaningful contributions to your organization.</w:t>
      </w:r>
    </w:p>
    <w:p>
      <w:pPr>
        <w:pStyle w:val="BodyText"/>
      </w:pPr>
      <w:r>
        <w:t xml:space="preserve">Thank you for considering my application. I would be thrilled to discuss how my skills and experiences align with the needs of [Company Name]. Please feel free to contact me at [Your Phone Number] or [Your Email Address] at your earliest convenience. I look forward to the possibility of contributing to your team and helping [Company Name] achieve its creative goals in Pakistan Karac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